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AE12" w14:textId="77777777"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14:paraId="5322B0D8" w14:textId="01262967"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Group Number: _____________</w:t>
      </w:r>
      <w:r w:rsidR="00174FA0">
        <w:rPr>
          <w:rFonts w:ascii="Arial" w:hAnsi="Arial" w:cs="Arial"/>
          <w:u w:val="single"/>
        </w:rPr>
        <w:t>9</w:t>
      </w:r>
      <w:r>
        <w:rPr>
          <w:rFonts w:ascii="Arial" w:hAnsi="Arial" w:cs="Arial"/>
        </w:rPr>
        <w:t>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"/>
        <w:gridCol w:w="3235"/>
        <w:gridCol w:w="1017"/>
        <w:gridCol w:w="2897"/>
        <w:gridCol w:w="1449"/>
      </w:tblGrid>
      <w:tr w:rsidR="00174FA0" w:rsidRPr="00566323" w14:paraId="52E07FC7" w14:textId="77777777" w:rsidTr="00F77ECC">
        <w:trPr>
          <w:trHeight w:val="20"/>
          <w:jc w:val="center"/>
        </w:trPr>
        <w:tc>
          <w:tcPr>
            <w:tcW w:w="0" w:type="auto"/>
          </w:tcPr>
          <w:p w14:paraId="74E7332B" w14:textId="77777777"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14:paraId="64A2FD9E" w14:textId="77777777"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14:paraId="5BE8801F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14:paraId="01880A6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5B046696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174FA0" w:rsidRPr="00566323" w14:paraId="1DC3ABF0" w14:textId="77777777" w:rsidTr="00F77ECC">
        <w:trPr>
          <w:trHeight w:val="20"/>
          <w:jc w:val="center"/>
        </w:trPr>
        <w:tc>
          <w:tcPr>
            <w:tcW w:w="0" w:type="auto"/>
          </w:tcPr>
          <w:p w14:paraId="0992E131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14:paraId="62D5DDD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14:paraId="41ACF838" w14:textId="599E0A8D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3BB5822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30D762" w14:textId="448CBA6E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1BA646EF" w14:textId="77777777" w:rsidTr="00F77ECC">
        <w:trPr>
          <w:trHeight w:val="20"/>
          <w:jc w:val="center"/>
        </w:trPr>
        <w:tc>
          <w:tcPr>
            <w:tcW w:w="0" w:type="auto"/>
          </w:tcPr>
          <w:p w14:paraId="76A7C7C9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1DA873AA" w14:textId="1EF8F994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</w:t>
            </w:r>
            <w:r w:rsidR="008E36A1" w:rsidRPr="00566323">
              <w:rPr>
                <w:rFonts w:ascii="Arial" w:hAnsi="Arial" w:cs="Arial"/>
                <w:sz w:val="20"/>
                <w:szCs w:val="20"/>
              </w:rPr>
              <w:t>keyboard</w:t>
            </w:r>
            <w:r w:rsidR="00C438E1" w:rsidRPr="00566323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D3258">
              <w:rPr>
                <w:rFonts w:ascii="Arial" w:hAnsi="Arial" w:cs="Arial"/>
                <w:sz w:val="20"/>
                <w:szCs w:val="20"/>
              </w:rPr>
              <w:t>single player (vs AI) and local multiplayer</w:t>
            </w:r>
          </w:p>
        </w:tc>
        <w:tc>
          <w:tcPr>
            <w:tcW w:w="0" w:type="auto"/>
          </w:tcPr>
          <w:p w14:paraId="626A0E28" w14:textId="4A25367F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9AE06BA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44BA27" w14:textId="3E4DFC95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85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5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238A5235" w14:textId="77777777" w:rsidTr="00F77ECC">
        <w:trPr>
          <w:trHeight w:val="20"/>
          <w:jc w:val="center"/>
        </w:trPr>
        <w:tc>
          <w:tcPr>
            <w:tcW w:w="0" w:type="auto"/>
          </w:tcPr>
          <w:p w14:paraId="54FBED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5FCD8E2E" w14:textId="17B76DBA" w:rsidR="005E75E0" w:rsidRPr="00566323" w:rsidRDefault="005E75E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stationary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 w:rsidR="00BD3258">
              <w:rPr>
                <w:rFonts w:ascii="Arial" w:hAnsi="Arial" w:cs="Arial"/>
                <w:sz w:val="20"/>
                <w:szCs w:val="20"/>
              </w:rPr>
              <w:t>characters</w:t>
            </w:r>
            <w:r w:rsidR="00621A4F"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14:paraId="6BD4578B" w14:textId="223CCD5B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C2F71B9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2A945B" w14:textId="749D029B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845A264" w14:textId="77777777" w:rsidTr="00F77ECC">
        <w:trPr>
          <w:trHeight w:val="20"/>
          <w:jc w:val="center"/>
        </w:trPr>
        <w:tc>
          <w:tcPr>
            <w:tcW w:w="0" w:type="auto"/>
          </w:tcPr>
          <w:p w14:paraId="0C808B5B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3A6EDC34" w14:textId="1DF4F41B" w:rsidR="005E75E0" w:rsidRPr="00566323" w:rsidRDefault="00BD3258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 characters start moving automatically, player characters can be controlled by keyboard</w:t>
            </w:r>
          </w:p>
        </w:tc>
        <w:tc>
          <w:tcPr>
            <w:tcW w:w="0" w:type="auto"/>
          </w:tcPr>
          <w:p w14:paraId="4A028EEE" w14:textId="6ED58755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F322AB5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D5153" w14:textId="20AF40A2" w:rsidR="005E75E0" w:rsidRPr="00566323" w:rsidRDefault="00174FA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68947D0E" w14:textId="77777777" w:rsidTr="00F77ECC">
        <w:trPr>
          <w:trHeight w:val="20"/>
          <w:jc w:val="center"/>
        </w:trPr>
        <w:tc>
          <w:tcPr>
            <w:tcW w:w="0" w:type="auto"/>
          </w:tcPr>
          <w:p w14:paraId="7273838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5489005F" w14:textId="75F6310E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ow size must be appropriate (between 1024x768 and 1440x990 unless resizable)</w:t>
            </w:r>
          </w:p>
        </w:tc>
        <w:tc>
          <w:tcPr>
            <w:tcW w:w="0" w:type="auto"/>
          </w:tcPr>
          <w:p w14:paraId="26E016F4" w14:textId="07E28FA1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DDD4B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9FDAAA" w14:textId="3C8E3D29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141FD295" w14:textId="77777777" w:rsidTr="00F77ECC">
        <w:trPr>
          <w:trHeight w:val="20"/>
          <w:jc w:val="center"/>
        </w:trPr>
        <w:tc>
          <w:tcPr>
            <w:tcW w:w="0" w:type="auto"/>
          </w:tcPr>
          <w:p w14:paraId="238E5F00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7DF3F78" w14:textId="37CFC9A6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can consume pellets upon collision, with an increase in score</w:t>
            </w:r>
          </w:p>
        </w:tc>
        <w:tc>
          <w:tcPr>
            <w:tcW w:w="0" w:type="auto"/>
          </w:tcPr>
          <w:p w14:paraId="3A92A879" w14:textId="75DF11C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756078B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6C3451" w14:textId="15ACC1FD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66B0990" w14:textId="77777777" w:rsidTr="00F77ECC">
        <w:trPr>
          <w:trHeight w:val="20"/>
          <w:jc w:val="center"/>
        </w:trPr>
        <w:tc>
          <w:tcPr>
            <w:tcW w:w="0" w:type="auto"/>
          </w:tcPr>
          <w:p w14:paraId="23DE58B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3FE8CB2" w14:textId="0BBBA671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should not be able to move through walls, but can wrap-around through the sides of the window</w:t>
            </w:r>
          </w:p>
        </w:tc>
        <w:tc>
          <w:tcPr>
            <w:tcW w:w="0" w:type="auto"/>
          </w:tcPr>
          <w:p w14:paraId="77685A2F" w14:textId="2A70FFB3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958AEE3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3A375E" w14:textId="3D36ACD6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9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5B4C9FA" w14:textId="77777777" w:rsidTr="00F77ECC">
        <w:trPr>
          <w:trHeight w:val="20"/>
          <w:jc w:val="center"/>
        </w:trPr>
        <w:tc>
          <w:tcPr>
            <w:tcW w:w="0" w:type="auto"/>
          </w:tcPr>
          <w:p w14:paraId="535A88D1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33F99E8" w14:textId="2DC55307" w:rsidR="00171A70" w:rsidRPr="00566323" w:rsidRDefault="00BD3258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 characters collide, appropriate notification should be made, a protagonist life should be lost, respawn if relevant</w:t>
            </w:r>
          </w:p>
        </w:tc>
        <w:tc>
          <w:tcPr>
            <w:tcW w:w="0" w:type="auto"/>
          </w:tcPr>
          <w:p w14:paraId="4A004D45" w14:textId="7B7307AA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130CD" w14:textId="44784CC9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stead of character losing life, points are deducted and if the character collides with a specific enemy, the game will end</w:t>
            </w:r>
          </w:p>
        </w:tc>
        <w:tc>
          <w:tcPr>
            <w:tcW w:w="0" w:type="auto"/>
          </w:tcPr>
          <w:p w14:paraId="2AD9EF0F" w14:textId="21ABA9B6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41CC74BB" w14:textId="77777777" w:rsidTr="00F77ECC">
        <w:trPr>
          <w:trHeight w:val="20"/>
          <w:jc w:val="center"/>
        </w:trPr>
        <w:tc>
          <w:tcPr>
            <w:tcW w:w="0" w:type="auto"/>
          </w:tcPr>
          <w:p w14:paraId="03B51FC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691430D" w14:textId="5241F04D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me ha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wo minut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ime limit (and a way to keep track of this)</w:t>
            </w:r>
            <w:r w:rsidR="00BD3258">
              <w:rPr>
                <w:rFonts w:ascii="Arial" w:hAnsi="Arial" w:cs="Arial"/>
                <w:sz w:val="20"/>
                <w:szCs w:val="20"/>
              </w:rPr>
              <w:t xml:space="preserve">, time should skip to 0 with </w:t>
            </w:r>
            <w:proofErr w:type="spellStart"/>
            <w:r w:rsidR="00BD3258"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</w:p>
        </w:tc>
        <w:tc>
          <w:tcPr>
            <w:tcW w:w="0" w:type="auto"/>
          </w:tcPr>
          <w:p w14:paraId="1DC62C2E" w14:textId="7D1BA878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699AE1C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B95A5C" w14:textId="6C1141CE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3BE80CAA" w14:textId="77777777" w:rsidTr="00F77ECC">
        <w:trPr>
          <w:trHeight w:val="20"/>
          <w:jc w:val="center"/>
        </w:trPr>
        <w:tc>
          <w:tcPr>
            <w:tcW w:w="0" w:type="auto"/>
          </w:tcPr>
          <w:p w14:paraId="5BA706B2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31B8AF8F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14:paraId="1533D313" w14:textId="141CA924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35366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3DCBD" w14:textId="3B995B1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079E1163" w14:textId="77777777" w:rsidTr="00F77ECC">
        <w:trPr>
          <w:trHeight w:val="20"/>
          <w:jc w:val="center"/>
        </w:trPr>
        <w:tc>
          <w:tcPr>
            <w:tcW w:w="0" w:type="auto"/>
          </w:tcPr>
          <w:p w14:paraId="503A9AF9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3581DDE" w14:textId="46ACA964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</w:t>
            </w:r>
          </w:p>
        </w:tc>
        <w:tc>
          <w:tcPr>
            <w:tcW w:w="0" w:type="auto"/>
          </w:tcPr>
          <w:p w14:paraId="167EBE91" w14:textId="3235546F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7619054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EA9D37" w14:textId="19C63780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4FA0" w:rsidRPr="00566323" w14:paraId="3F563CF0" w14:textId="77777777" w:rsidTr="00F77ECC">
        <w:trPr>
          <w:trHeight w:val="20"/>
          <w:jc w:val="center"/>
        </w:trPr>
        <w:tc>
          <w:tcPr>
            <w:tcW w:w="0" w:type="auto"/>
          </w:tcPr>
          <w:p w14:paraId="560DC49A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693C2647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14:paraId="439565EF" w14:textId="4AB79C1C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5744A21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CB8B1" w14:textId="332D4A2A" w:rsidR="00171A70" w:rsidRPr="00566323" w:rsidRDefault="00174FA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171A70" w:rsidRPr="00566323" w14:paraId="606FAE24" w14:textId="77777777" w:rsidTr="00F77ECC">
        <w:trPr>
          <w:trHeight w:val="20"/>
          <w:jc w:val="center"/>
        </w:trPr>
        <w:tc>
          <w:tcPr>
            <w:tcW w:w="0" w:type="auto"/>
            <w:gridSpan w:val="5"/>
          </w:tcPr>
          <w:p w14:paraId="6A6C8679" w14:textId="77777777" w:rsidR="00171A70" w:rsidRPr="00566323" w:rsidRDefault="00171A70" w:rsidP="00171A70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174FA0" w:rsidRPr="00566323" w14:paraId="7A5FE61F" w14:textId="77777777" w:rsidTr="00F77ECC">
        <w:trPr>
          <w:trHeight w:val="20"/>
          <w:jc w:val="center"/>
        </w:trPr>
        <w:tc>
          <w:tcPr>
            <w:tcW w:w="0" w:type="auto"/>
          </w:tcPr>
          <w:p w14:paraId="37788148" w14:textId="77777777" w:rsidR="00171A70" w:rsidRPr="00566323" w:rsidRDefault="00171A70" w:rsidP="00171A70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250477B5" w14:textId="0CA854AE" w:rsidR="00171A70" w:rsidRPr="00566323" w:rsidRDefault="00BF345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t, Music and individual sound effects</w:t>
            </w:r>
            <w:r w:rsidR="005A3DF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37711859" w14:textId="1B46510D" w:rsidR="00171A70" w:rsidRPr="00566323" w:rsidRDefault="00BF345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BFCDA6" w14:textId="77777777" w:rsidR="00171A70" w:rsidRPr="00566323" w:rsidRDefault="00171A70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411F70" w14:textId="3EB14FAE" w:rsidR="00171A70" w:rsidRPr="00566323" w:rsidRDefault="00BF345C" w:rsidP="00171A70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 (85%) + JF (15%)</w:t>
            </w:r>
          </w:p>
        </w:tc>
      </w:tr>
      <w:tr w:rsidR="00BF345C" w:rsidRPr="00566323" w14:paraId="629D8AE9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7B4C36A6" w14:textId="2E06775B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lastRenderedPageBreak/>
              <w:t>2</w:t>
            </w:r>
          </w:p>
        </w:tc>
        <w:tc>
          <w:tcPr>
            <w:tcW w:w="0" w:type="auto"/>
          </w:tcPr>
          <w:p w14:paraId="35D96602" w14:textId="41CB35B5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ing different power-ups with individual timers on the UI to countdown the time remaining for an item.</w:t>
            </w:r>
          </w:p>
        </w:tc>
        <w:tc>
          <w:tcPr>
            <w:tcW w:w="0" w:type="auto"/>
          </w:tcPr>
          <w:p w14:paraId="702B1D2F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10B98B3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F3B4C" w14:textId="3D61A712" w:rsidR="00BF345C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75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  <w:p w14:paraId="74EDD1FB" w14:textId="7E937F80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F345C" w:rsidRPr="00566323" w14:paraId="0572C2D0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50E6E8E1" w14:textId="3323B958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4580F095" w14:textId="30C55255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ed multiple game modes (story, map select, multiplayer 1 or 2)</w:t>
            </w:r>
            <w:r w:rsidR="005A3DF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7E9A4CBB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7EA284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2D49BE" w14:textId="508D8CEA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5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BF345C" w:rsidRPr="00566323" w14:paraId="4BF1D440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1EA85ACD" w14:textId="38578A2B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3BB03344" w14:textId="5E2D8C74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ed multiple levels with different items and map paths, with the inclusion of a bonus fun level.</w:t>
            </w:r>
          </w:p>
        </w:tc>
        <w:tc>
          <w:tcPr>
            <w:tcW w:w="0" w:type="auto"/>
          </w:tcPr>
          <w:p w14:paraId="71AB9027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DC62599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9D3B1F" w14:textId="768EA853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BF345C" w:rsidRPr="00566323" w14:paraId="3473737F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176879BD" w14:textId="49758FCE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1E12FD03" w14:textId="47812F9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ave two different kinds of enemies, each with a different effect on the main character.</w:t>
            </w:r>
          </w:p>
        </w:tc>
        <w:tc>
          <w:tcPr>
            <w:tcW w:w="0" w:type="auto"/>
          </w:tcPr>
          <w:p w14:paraId="59811C27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921E99F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50C505B" w14:textId="78C90871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BF345C" w:rsidRPr="00566323" w14:paraId="39CF1294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3E1AB9C3" w14:textId="0468D8AC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2554535" w14:textId="420B81C8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oryline added to the story game mode.</w:t>
            </w:r>
          </w:p>
        </w:tc>
        <w:tc>
          <w:tcPr>
            <w:tcW w:w="0" w:type="auto"/>
          </w:tcPr>
          <w:p w14:paraId="3C4CD427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A73A419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6B3B4E" w14:textId="6CAD2F08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BF345C" w:rsidRPr="00566323" w14:paraId="5925E7D0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58087954" w14:textId="31F152CD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82362E2" w14:textId="0BD925B9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redits page to credit creators of artwork, music and sound effects</w:t>
            </w:r>
            <w:r w:rsidR="005A3DF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609549FF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A44A9EE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737F7B0" w14:textId="6A410799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0%)</w:t>
            </w:r>
          </w:p>
        </w:tc>
      </w:tr>
      <w:tr w:rsidR="00BF345C" w:rsidRPr="00566323" w14:paraId="49C6C4F5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1E3AFE57" w14:textId="64ABC197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83C1909" w14:textId="623E51E8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elp and Options page with the option to switch on and off music and sound effects</w:t>
            </w:r>
            <w:r w:rsidR="005A3DF4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14994869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77BAB53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E687E6C" w14:textId="032FF4A8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100%)</w:t>
            </w:r>
          </w:p>
        </w:tc>
      </w:tr>
      <w:tr w:rsidR="00BF345C" w:rsidRPr="00566323" w14:paraId="396A5C40" w14:textId="77777777" w:rsidTr="00BF345C">
        <w:tblPrEx>
          <w:jc w:val="left"/>
        </w:tblPrEx>
        <w:trPr>
          <w:trHeight w:val="20"/>
        </w:trPr>
        <w:tc>
          <w:tcPr>
            <w:tcW w:w="0" w:type="auto"/>
          </w:tcPr>
          <w:p w14:paraId="697ECF08" w14:textId="7C6A7802" w:rsidR="00BF345C" w:rsidRPr="00566323" w:rsidRDefault="00BF345C" w:rsidP="00C133B7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40D9528D" w14:textId="333A0266" w:rsidR="00BF345C" w:rsidRPr="00566323" w:rsidRDefault="005A3DF4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dded 5 types of pellets, each with a different score value and sound effect.</w:t>
            </w:r>
            <w:bookmarkStart w:id="0" w:name="_GoBack"/>
            <w:bookmarkEnd w:id="0"/>
          </w:p>
        </w:tc>
        <w:tc>
          <w:tcPr>
            <w:tcW w:w="0" w:type="auto"/>
          </w:tcPr>
          <w:p w14:paraId="6C40D398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E026F66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E78553A" w14:textId="77777777" w:rsidR="00BF345C" w:rsidRPr="00566323" w:rsidRDefault="00BF345C" w:rsidP="00C133B7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L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%) + </w:t>
            </w:r>
            <w:r>
              <w:rPr>
                <w:rFonts w:ascii="Arial" w:hAnsi="Arial" w:cs="Arial"/>
                <w:sz w:val="20"/>
                <w:szCs w:val="20"/>
              </w:rPr>
              <w:t>JF</w:t>
            </w:r>
            <w:r w:rsidRPr="00174FA0">
              <w:rPr>
                <w:rFonts w:ascii="Arial" w:hAnsi="Arial" w:cs="Arial"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 w:rsidRPr="00174FA0"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</w:tbl>
    <w:p w14:paraId="476C97AD" w14:textId="4C22B111" w:rsidR="005E75E0" w:rsidRPr="00FB705A" w:rsidRDefault="005E75E0" w:rsidP="005E75E0">
      <w:pPr>
        <w:jc w:val="both"/>
        <w:rPr>
          <w:rFonts w:ascii="Arial" w:hAnsi="Arial" w:cs="Arial"/>
          <w:sz w:val="20"/>
        </w:rPr>
      </w:pPr>
    </w:p>
    <w:sectPr w:rsidR="005E75E0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867847" w14:textId="77777777" w:rsidR="00686A85" w:rsidRDefault="00686A85" w:rsidP="0037130F">
      <w:pPr>
        <w:spacing w:after="0" w:line="240" w:lineRule="auto"/>
      </w:pPr>
      <w:r>
        <w:separator/>
      </w:r>
    </w:p>
  </w:endnote>
  <w:endnote w:type="continuationSeparator" w:id="0">
    <w:p w14:paraId="61AC8AE8" w14:textId="77777777" w:rsidR="00686A85" w:rsidRDefault="00686A85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08F8BF4" w14:textId="081C01AA"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62478D">
          <w:rPr>
            <w:rFonts w:ascii="Arial" w:hAnsi="Arial" w:cs="Arial"/>
          </w:rPr>
          <w:t>29</w:t>
        </w:r>
        <w:r>
          <w:rPr>
            <w:rFonts w:ascii="Arial" w:hAnsi="Arial" w:cs="Arial"/>
          </w:rPr>
          <w:t>/03</w:t>
        </w:r>
        <w:r w:rsidR="00364D76">
          <w:rPr>
            <w:rFonts w:ascii="Arial" w:hAnsi="Arial" w:cs="Arial"/>
          </w:rPr>
          <w:t>/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61690B">
          <w:rPr>
            <w:rFonts w:ascii="Arial" w:hAnsi="Arial" w:cs="Arial"/>
            <w:noProof/>
          </w:rPr>
          <w:t>1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14:paraId="5DF8DA45" w14:textId="77777777" w:rsidR="00DC10F0" w:rsidRPr="00DC10F0" w:rsidRDefault="00686A85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14B795" w14:textId="77777777" w:rsidR="00686A85" w:rsidRDefault="00686A85" w:rsidP="0037130F">
      <w:pPr>
        <w:spacing w:after="0" w:line="240" w:lineRule="auto"/>
      </w:pPr>
      <w:r>
        <w:separator/>
      </w:r>
    </w:p>
  </w:footnote>
  <w:footnote w:type="continuationSeparator" w:id="0">
    <w:p w14:paraId="1DC94F77" w14:textId="77777777" w:rsidR="00686A85" w:rsidRDefault="00686A85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DcwtTC2NDE3MzBV0lEKTi0uzszPAykwrQUAdVdcASwAAAA="/>
  </w:docVars>
  <w:rsids>
    <w:rsidRoot w:val="0037130F"/>
    <w:rsid w:val="000214A9"/>
    <w:rsid w:val="00061F5F"/>
    <w:rsid w:val="00073CF0"/>
    <w:rsid w:val="000825F6"/>
    <w:rsid w:val="000A74DF"/>
    <w:rsid w:val="000F4046"/>
    <w:rsid w:val="001162A5"/>
    <w:rsid w:val="00171A70"/>
    <w:rsid w:val="00174FA0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4D76"/>
    <w:rsid w:val="0037130F"/>
    <w:rsid w:val="00386F73"/>
    <w:rsid w:val="003B3943"/>
    <w:rsid w:val="0041769E"/>
    <w:rsid w:val="00434690"/>
    <w:rsid w:val="00451279"/>
    <w:rsid w:val="00455E23"/>
    <w:rsid w:val="004D4477"/>
    <w:rsid w:val="004F0AEA"/>
    <w:rsid w:val="005022C4"/>
    <w:rsid w:val="00554778"/>
    <w:rsid w:val="00564CBB"/>
    <w:rsid w:val="00566323"/>
    <w:rsid w:val="005A3DF4"/>
    <w:rsid w:val="005B0064"/>
    <w:rsid w:val="005C1044"/>
    <w:rsid w:val="005E75E0"/>
    <w:rsid w:val="0061690B"/>
    <w:rsid w:val="00621A4F"/>
    <w:rsid w:val="0062478D"/>
    <w:rsid w:val="00630494"/>
    <w:rsid w:val="006428A2"/>
    <w:rsid w:val="0065412A"/>
    <w:rsid w:val="006579BB"/>
    <w:rsid w:val="00663530"/>
    <w:rsid w:val="00675239"/>
    <w:rsid w:val="00686A85"/>
    <w:rsid w:val="00717DAA"/>
    <w:rsid w:val="00797B7B"/>
    <w:rsid w:val="007D3AC7"/>
    <w:rsid w:val="007F37EB"/>
    <w:rsid w:val="00815713"/>
    <w:rsid w:val="00826E96"/>
    <w:rsid w:val="00894B7E"/>
    <w:rsid w:val="008E36A1"/>
    <w:rsid w:val="008F5F88"/>
    <w:rsid w:val="009A5DBE"/>
    <w:rsid w:val="009E0661"/>
    <w:rsid w:val="00A83A42"/>
    <w:rsid w:val="00AD4DAB"/>
    <w:rsid w:val="00AF1789"/>
    <w:rsid w:val="00B25D06"/>
    <w:rsid w:val="00B61F82"/>
    <w:rsid w:val="00BB3767"/>
    <w:rsid w:val="00BD3258"/>
    <w:rsid w:val="00BF345C"/>
    <w:rsid w:val="00BF3756"/>
    <w:rsid w:val="00C1070E"/>
    <w:rsid w:val="00C302DB"/>
    <w:rsid w:val="00C30E9A"/>
    <w:rsid w:val="00C438E1"/>
    <w:rsid w:val="00CF16EA"/>
    <w:rsid w:val="00D211D1"/>
    <w:rsid w:val="00D60883"/>
    <w:rsid w:val="00D96121"/>
    <w:rsid w:val="00DF2B49"/>
    <w:rsid w:val="00E03079"/>
    <w:rsid w:val="00EF4F19"/>
    <w:rsid w:val="00F70704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A136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A4FF256-C115-4100-8B96-8F33903B3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kenny li</cp:lastModifiedBy>
  <cp:revision>4</cp:revision>
  <cp:lastPrinted>2017-04-02T21:40:00Z</cp:lastPrinted>
  <dcterms:created xsi:type="dcterms:W3CDTF">2018-03-29T03:06:00Z</dcterms:created>
  <dcterms:modified xsi:type="dcterms:W3CDTF">2018-04-19T00:55:00Z</dcterms:modified>
</cp:coreProperties>
</file>